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5DB07081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6FA4D97D" w14:textId="6E01FF6A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lastRenderedPageBreak/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28C3BC" w14:textId="77777777" w:rsidR="00243F2C" w:rsidRDefault="00243F2C" w:rsidP="00B51425">
      <w:r>
        <w:separator/>
      </w:r>
    </w:p>
  </w:endnote>
  <w:endnote w:type="continuationSeparator" w:id="0">
    <w:p w14:paraId="3C44F1D0" w14:textId="77777777" w:rsidR="00243F2C" w:rsidRDefault="00243F2C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C56C6D" w14:textId="77777777" w:rsidR="00243F2C" w:rsidRDefault="00243F2C" w:rsidP="00B51425">
      <w:r>
        <w:separator/>
      </w:r>
    </w:p>
  </w:footnote>
  <w:footnote w:type="continuationSeparator" w:id="0">
    <w:p w14:paraId="419AEE71" w14:textId="77777777" w:rsidR="00243F2C" w:rsidRDefault="00243F2C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243F2C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33F4D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286692"/>
    <w:rsid w:val="002B77C6"/>
    <w:rsid w:val="004050C2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2/ EEE 336/ ETE 336</vt:lpstr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27</cp:revision>
  <dcterms:created xsi:type="dcterms:W3CDTF">2019-06-24T15:42:00Z</dcterms:created>
  <dcterms:modified xsi:type="dcterms:W3CDTF">2020-07-20T19:11:00Z</dcterms:modified>
</cp:coreProperties>
</file>